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341A23" w14:textId="77777777" w:rsidR="008070AC" w:rsidRDefault="008070AC" w:rsidP="006B1383">
      <w:pPr>
        <w:pStyle w:val="Geenafstand"/>
      </w:pPr>
    </w:p>
    <w:p w14:paraId="28DB89BB" w14:textId="77777777" w:rsidR="00782BD0" w:rsidRDefault="00782BD0" w:rsidP="00782BD0">
      <w:pPr>
        <w:pStyle w:val="Geenafstand"/>
      </w:pPr>
    </w:p>
    <w:p w14:paraId="093F9CAF" w14:textId="77777777" w:rsidR="00782BD0" w:rsidRDefault="00782BD0" w:rsidP="00782BD0">
      <w:pPr>
        <w:pStyle w:val="Geenafstand"/>
      </w:pPr>
      <w:r>
        <w:t xml:space="preserve">API </w:t>
      </w:r>
      <w:proofErr w:type="spellStart"/>
      <w:r>
        <w:t>endpoints</w:t>
      </w:r>
      <w:proofErr w:type="spellEnd"/>
      <w:r>
        <w:t>:</w:t>
      </w:r>
    </w:p>
    <w:p w14:paraId="686A9F91" w14:textId="77777777" w:rsidR="00782BD0" w:rsidRDefault="00782BD0" w:rsidP="00782BD0">
      <w:pPr>
        <w:pStyle w:val="Geenafstand"/>
      </w:pPr>
    </w:p>
    <w:tbl>
      <w:tblPr>
        <w:tblStyle w:val="Tabelraster"/>
        <w:tblW w:w="11585" w:type="dxa"/>
        <w:tblLook w:val="04A0" w:firstRow="1" w:lastRow="0" w:firstColumn="1" w:lastColumn="0" w:noHBand="0" w:noVBand="1"/>
      </w:tblPr>
      <w:tblGrid>
        <w:gridCol w:w="1042"/>
        <w:gridCol w:w="3915"/>
        <w:gridCol w:w="1842"/>
        <w:gridCol w:w="4786"/>
      </w:tblGrid>
      <w:tr w:rsidR="008C4255" w14:paraId="3F0ACEC5" w14:textId="77777777" w:rsidTr="0050373F">
        <w:tc>
          <w:tcPr>
            <w:tcW w:w="1042" w:type="dxa"/>
            <w:shd w:val="clear" w:color="auto" w:fill="D9D9D9" w:themeFill="background1" w:themeFillShade="D9"/>
          </w:tcPr>
          <w:p w14:paraId="5D786E24" w14:textId="77777777" w:rsidR="008C4255" w:rsidRDefault="008C4255" w:rsidP="00644CF2">
            <w:pPr>
              <w:pStyle w:val="Geenafstand"/>
            </w:pPr>
            <w:r>
              <w:t>methode</w:t>
            </w:r>
          </w:p>
        </w:tc>
        <w:tc>
          <w:tcPr>
            <w:tcW w:w="3915" w:type="dxa"/>
            <w:shd w:val="clear" w:color="auto" w:fill="D9D9D9" w:themeFill="background1" w:themeFillShade="D9"/>
          </w:tcPr>
          <w:p w14:paraId="70264D91" w14:textId="77777777" w:rsidR="008C4255" w:rsidRDefault="008C4255" w:rsidP="00644CF2">
            <w:pPr>
              <w:pStyle w:val="Geenafstand"/>
            </w:pPr>
            <w:proofErr w:type="spellStart"/>
            <w:r>
              <w:t>url</w:t>
            </w:r>
            <w:proofErr w:type="spellEnd"/>
          </w:p>
        </w:tc>
        <w:tc>
          <w:tcPr>
            <w:tcW w:w="1842" w:type="dxa"/>
            <w:shd w:val="clear" w:color="auto" w:fill="D9D9D9" w:themeFill="background1" w:themeFillShade="D9"/>
          </w:tcPr>
          <w:p w14:paraId="087AA280" w14:textId="77777777" w:rsidR="008C4255" w:rsidRDefault="00F51FFF" w:rsidP="00644CF2">
            <w:pPr>
              <w:pStyle w:val="Geenafstand"/>
            </w:pPr>
            <w:proofErr w:type="spellStart"/>
            <w:r>
              <w:t>json</w:t>
            </w:r>
            <w:proofErr w:type="spellEnd"/>
            <w:r>
              <w:t xml:space="preserve"> </w:t>
            </w:r>
            <w:r w:rsidR="008C4255">
              <w:t>parameters</w:t>
            </w:r>
          </w:p>
        </w:tc>
        <w:tc>
          <w:tcPr>
            <w:tcW w:w="4786" w:type="dxa"/>
            <w:shd w:val="clear" w:color="auto" w:fill="D9D9D9" w:themeFill="background1" w:themeFillShade="D9"/>
          </w:tcPr>
          <w:p w14:paraId="63B8AE7D" w14:textId="77777777" w:rsidR="008C4255" w:rsidRDefault="00BE5204" w:rsidP="00644CF2">
            <w:pPr>
              <w:pStyle w:val="Geenafstand"/>
            </w:pPr>
            <w:proofErr w:type="spellStart"/>
            <w:r>
              <w:t>json</w:t>
            </w:r>
            <w:proofErr w:type="spellEnd"/>
            <w:r w:rsidR="008C4255">
              <w:t xml:space="preserve"> resultaat</w:t>
            </w:r>
          </w:p>
        </w:tc>
      </w:tr>
      <w:tr w:rsidR="008C4255" w14:paraId="57E647BA" w14:textId="77777777" w:rsidTr="0050373F">
        <w:tc>
          <w:tcPr>
            <w:tcW w:w="1042" w:type="dxa"/>
          </w:tcPr>
          <w:p w14:paraId="1CAB41D9" w14:textId="77777777" w:rsidR="008C4255" w:rsidRPr="00782BD0" w:rsidRDefault="008C4255" w:rsidP="00782BD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nl-NL"/>
              </w:rPr>
            </w:pPr>
            <w:r w:rsidRPr="00782BD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nl-NL"/>
              </w:rPr>
              <w:t>get</w:t>
            </w:r>
          </w:p>
        </w:tc>
        <w:tc>
          <w:tcPr>
            <w:tcW w:w="3915" w:type="dxa"/>
          </w:tcPr>
          <w:p w14:paraId="7109D2FB" w14:textId="58D4D919" w:rsidR="008C4255" w:rsidRDefault="002F091D" w:rsidP="005702B9">
            <w:pPr>
              <w:pStyle w:val="Geenafstand"/>
            </w:pPr>
            <w:r w:rsidRPr="002F091D">
              <w:t>/</w:t>
            </w:r>
            <w:proofErr w:type="spellStart"/>
            <w:r w:rsidRPr="002F091D">
              <w:t>api</w:t>
            </w:r>
            <w:proofErr w:type="spellEnd"/>
            <w:r w:rsidRPr="002F091D">
              <w:t>/drivers</w:t>
            </w:r>
          </w:p>
        </w:tc>
        <w:tc>
          <w:tcPr>
            <w:tcW w:w="1842" w:type="dxa"/>
          </w:tcPr>
          <w:p w14:paraId="20EFED62" w14:textId="77777777" w:rsidR="008C4255" w:rsidRPr="00862901" w:rsidRDefault="008C4255" w:rsidP="00644CF2">
            <w:pPr>
              <w:pStyle w:val="Geenafstand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nl-NL"/>
              </w:rPr>
            </w:pPr>
          </w:p>
        </w:tc>
        <w:tc>
          <w:tcPr>
            <w:tcW w:w="4786" w:type="dxa"/>
          </w:tcPr>
          <w:p w14:paraId="2F72885E" w14:textId="7D6335C9" w:rsidR="008C4255" w:rsidRDefault="00FF1F5A" w:rsidP="0050373F">
            <w:pPr>
              <w:pStyle w:val="Geenafstand"/>
            </w:pPr>
            <w:r>
              <w:t xml:space="preserve">Alle </w:t>
            </w:r>
            <w:r w:rsidR="006F67E8">
              <w:t>drivers</w:t>
            </w:r>
          </w:p>
        </w:tc>
      </w:tr>
      <w:tr w:rsidR="0050373F" w14:paraId="12807F88" w14:textId="77777777" w:rsidTr="0050373F">
        <w:tc>
          <w:tcPr>
            <w:tcW w:w="1042" w:type="dxa"/>
          </w:tcPr>
          <w:p w14:paraId="385A92A6" w14:textId="77777777" w:rsidR="0050373F" w:rsidRPr="00782BD0" w:rsidRDefault="0050373F" w:rsidP="009541F1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nl-NL"/>
              </w:rPr>
            </w:pPr>
            <w:r w:rsidRPr="00782BD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nl-NL"/>
              </w:rPr>
              <w:t>get</w:t>
            </w:r>
          </w:p>
        </w:tc>
        <w:tc>
          <w:tcPr>
            <w:tcW w:w="3915" w:type="dxa"/>
          </w:tcPr>
          <w:p w14:paraId="05B8A940" w14:textId="233B74D9" w:rsidR="0050373F" w:rsidRDefault="0050373F" w:rsidP="009541F1">
            <w:pPr>
              <w:pStyle w:val="Geenafstand"/>
            </w:pPr>
            <w:r>
              <w:t>/</w:t>
            </w:r>
            <w:proofErr w:type="spellStart"/>
            <w:r w:rsidR="007B0E0C">
              <w:t>api</w:t>
            </w:r>
            <w:proofErr w:type="spellEnd"/>
            <w:r w:rsidR="007B0E0C">
              <w:t>/drivers</w:t>
            </w:r>
            <w:r>
              <w:t>/{</w:t>
            </w:r>
            <w:proofErr w:type="spellStart"/>
            <w:r>
              <w:t>id</w:t>
            </w:r>
            <w:proofErr w:type="spellEnd"/>
            <w:r>
              <w:t>}</w:t>
            </w:r>
          </w:p>
        </w:tc>
        <w:tc>
          <w:tcPr>
            <w:tcW w:w="1842" w:type="dxa"/>
          </w:tcPr>
          <w:p w14:paraId="18419F8B" w14:textId="77777777" w:rsidR="0050373F" w:rsidRPr="00862901" w:rsidRDefault="0050373F" w:rsidP="009541F1">
            <w:pPr>
              <w:pStyle w:val="Geenafstand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nl-NL"/>
              </w:rPr>
            </w:pPr>
          </w:p>
        </w:tc>
        <w:tc>
          <w:tcPr>
            <w:tcW w:w="4786" w:type="dxa"/>
          </w:tcPr>
          <w:p w14:paraId="2892602E" w14:textId="6F432DA0" w:rsidR="0050373F" w:rsidRDefault="006F67E8" w:rsidP="009541F1">
            <w:pPr>
              <w:pStyle w:val="Geenafstand"/>
            </w:pPr>
            <w:r>
              <w:t xml:space="preserve">Driver </w:t>
            </w:r>
            <w:r w:rsidR="0050373F">
              <w:t xml:space="preserve">met opgegeven </w:t>
            </w:r>
            <w:proofErr w:type="spellStart"/>
            <w:r w:rsidR="0050373F">
              <w:t>id</w:t>
            </w:r>
            <w:proofErr w:type="spellEnd"/>
          </w:p>
        </w:tc>
      </w:tr>
      <w:tr w:rsidR="0050373F" w14:paraId="6E541645" w14:textId="77777777" w:rsidTr="0050373F">
        <w:tc>
          <w:tcPr>
            <w:tcW w:w="1042" w:type="dxa"/>
          </w:tcPr>
          <w:p w14:paraId="66A94E6F" w14:textId="77777777" w:rsidR="0050373F" w:rsidRPr="00782BD0" w:rsidRDefault="0050373F" w:rsidP="009541F1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nl-NL"/>
              </w:rPr>
            </w:pPr>
          </w:p>
        </w:tc>
        <w:tc>
          <w:tcPr>
            <w:tcW w:w="3915" w:type="dxa"/>
          </w:tcPr>
          <w:p w14:paraId="0832E3DA" w14:textId="77777777" w:rsidR="0050373F" w:rsidRDefault="0050373F" w:rsidP="009541F1">
            <w:pPr>
              <w:pStyle w:val="Geenafstand"/>
            </w:pPr>
          </w:p>
        </w:tc>
        <w:tc>
          <w:tcPr>
            <w:tcW w:w="1842" w:type="dxa"/>
          </w:tcPr>
          <w:p w14:paraId="235BC869" w14:textId="77777777" w:rsidR="0050373F" w:rsidRPr="00862901" w:rsidRDefault="0050373F" w:rsidP="009541F1">
            <w:pPr>
              <w:pStyle w:val="Geenafstand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nl-NL"/>
              </w:rPr>
            </w:pPr>
          </w:p>
        </w:tc>
        <w:tc>
          <w:tcPr>
            <w:tcW w:w="4786" w:type="dxa"/>
          </w:tcPr>
          <w:p w14:paraId="1324300D" w14:textId="77777777" w:rsidR="0050373F" w:rsidRDefault="0050373F" w:rsidP="009541F1">
            <w:pPr>
              <w:pStyle w:val="Geenafstand"/>
            </w:pPr>
          </w:p>
        </w:tc>
      </w:tr>
      <w:tr w:rsidR="0050373F" w14:paraId="16DE8955" w14:textId="77777777" w:rsidTr="0050373F">
        <w:tc>
          <w:tcPr>
            <w:tcW w:w="1042" w:type="dxa"/>
          </w:tcPr>
          <w:p w14:paraId="2AE75412" w14:textId="77777777" w:rsidR="0050373F" w:rsidRPr="00782BD0" w:rsidRDefault="0050373F" w:rsidP="009541F1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nl-NL"/>
              </w:rPr>
            </w:pPr>
            <w:r w:rsidRPr="00782BD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nl-NL"/>
              </w:rPr>
              <w:t>get</w:t>
            </w:r>
          </w:p>
        </w:tc>
        <w:tc>
          <w:tcPr>
            <w:tcW w:w="3915" w:type="dxa"/>
          </w:tcPr>
          <w:p w14:paraId="07910BE3" w14:textId="1455FBC1" w:rsidR="0050373F" w:rsidRDefault="002837C7" w:rsidP="0050373F">
            <w:pPr>
              <w:pStyle w:val="Geenafstand"/>
            </w:pPr>
            <w:r w:rsidRPr="002837C7">
              <w:t>/</w:t>
            </w:r>
            <w:proofErr w:type="spellStart"/>
            <w:r w:rsidRPr="002837C7">
              <w:t>api</w:t>
            </w:r>
            <w:proofErr w:type="spellEnd"/>
            <w:r w:rsidRPr="002837C7">
              <w:t>/</w:t>
            </w:r>
            <w:proofErr w:type="spellStart"/>
            <w:r w:rsidRPr="002837C7">
              <w:t>constructors</w:t>
            </w:r>
            <w:proofErr w:type="spellEnd"/>
          </w:p>
        </w:tc>
        <w:tc>
          <w:tcPr>
            <w:tcW w:w="1842" w:type="dxa"/>
          </w:tcPr>
          <w:p w14:paraId="6281B2AB" w14:textId="77777777" w:rsidR="0050373F" w:rsidRPr="00862901" w:rsidRDefault="0050373F" w:rsidP="009541F1">
            <w:pPr>
              <w:pStyle w:val="Geenafstand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nl-NL"/>
              </w:rPr>
            </w:pPr>
          </w:p>
        </w:tc>
        <w:tc>
          <w:tcPr>
            <w:tcW w:w="4786" w:type="dxa"/>
          </w:tcPr>
          <w:p w14:paraId="24B03499" w14:textId="072F4C1D" w:rsidR="0050373F" w:rsidRDefault="006F67E8" w:rsidP="009541F1">
            <w:pPr>
              <w:pStyle w:val="Geenafstand"/>
            </w:pPr>
            <w:r>
              <w:t xml:space="preserve">Alle </w:t>
            </w:r>
            <w:proofErr w:type="spellStart"/>
            <w:r>
              <w:t>constructors</w:t>
            </w:r>
            <w:proofErr w:type="spellEnd"/>
          </w:p>
        </w:tc>
      </w:tr>
      <w:tr w:rsidR="007F7D4A" w14:paraId="3EC804FC" w14:textId="77777777" w:rsidTr="0050373F">
        <w:tc>
          <w:tcPr>
            <w:tcW w:w="1042" w:type="dxa"/>
          </w:tcPr>
          <w:p w14:paraId="0379741B" w14:textId="2359EC1C" w:rsidR="007F7D4A" w:rsidRPr="00782BD0" w:rsidRDefault="007F7D4A" w:rsidP="007F7D4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nl-NL"/>
              </w:rPr>
            </w:pPr>
            <w:r w:rsidRPr="00782BD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nl-NL"/>
              </w:rPr>
              <w:t>get</w:t>
            </w:r>
          </w:p>
        </w:tc>
        <w:tc>
          <w:tcPr>
            <w:tcW w:w="3915" w:type="dxa"/>
          </w:tcPr>
          <w:p w14:paraId="6567D1E6" w14:textId="17EAAB2F" w:rsidR="007F7D4A" w:rsidRPr="002837C7" w:rsidRDefault="007F7D4A" w:rsidP="007F7D4A">
            <w:pPr>
              <w:pStyle w:val="Geenafstand"/>
            </w:pPr>
            <w:r>
              <w:t>/</w:t>
            </w:r>
            <w:proofErr w:type="spellStart"/>
            <w:r>
              <w:t>api</w:t>
            </w:r>
            <w:proofErr w:type="spellEnd"/>
            <w:r>
              <w:t>/</w:t>
            </w:r>
            <w:r w:rsidRPr="002837C7">
              <w:t xml:space="preserve"> </w:t>
            </w:r>
            <w:proofErr w:type="spellStart"/>
            <w:r w:rsidRPr="002837C7">
              <w:t>constructors</w:t>
            </w:r>
            <w:proofErr w:type="spellEnd"/>
            <w:r>
              <w:t>/{</w:t>
            </w:r>
            <w:proofErr w:type="spellStart"/>
            <w:r>
              <w:t>id</w:t>
            </w:r>
            <w:proofErr w:type="spellEnd"/>
            <w:r>
              <w:t>}</w:t>
            </w:r>
          </w:p>
        </w:tc>
        <w:tc>
          <w:tcPr>
            <w:tcW w:w="1842" w:type="dxa"/>
          </w:tcPr>
          <w:p w14:paraId="5AEC5732" w14:textId="77777777" w:rsidR="007F7D4A" w:rsidRPr="00862901" w:rsidRDefault="007F7D4A" w:rsidP="007F7D4A">
            <w:pPr>
              <w:pStyle w:val="Geenafstand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nl-NL"/>
              </w:rPr>
            </w:pPr>
          </w:p>
        </w:tc>
        <w:tc>
          <w:tcPr>
            <w:tcW w:w="4786" w:type="dxa"/>
          </w:tcPr>
          <w:p w14:paraId="37D9EF8F" w14:textId="75D6F543" w:rsidR="007F7D4A" w:rsidRDefault="007F7D4A" w:rsidP="007F7D4A">
            <w:pPr>
              <w:pStyle w:val="Geenafstand"/>
            </w:pPr>
            <w:proofErr w:type="spellStart"/>
            <w:r>
              <w:t>C</w:t>
            </w:r>
            <w:r w:rsidRPr="002837C7">
              <w:t>onstructors</w:t>
            </w:r>
            <w:proofErr w:type="spellEnd"/>
            <w:r>
              <w:t xml:space="preserve"> </w:t>
            </w:r>
            <w:r>
              <w:t xml:space="preserve">met opgegeven </w:t>
            </w:r>
            <w:proofErr w:type="spellStart"/>
            <w:r>
              <w:t>id</w:t>
            </w:r>
            <w:proofErr w:type="spellEnd"/>
          </w:p>
        </w:tc>
      </w:tr>
    </w:tbl>
    <w:p w14:paraId="62D082A3" w14:textId="77777777" w:rsidR="00782BD0" w:rsidRDefault="00782BD0" w:rsidP="00782BD0">
      <w:pPr>
        <w:pStyle w:val="Geenafstand"/>
      </w:pPr>
    </w:p>
    <w:sectPr w:rsidR="00782BD0" w:rsidSect="001F4E04">
      <w:pgSz w:w="16838" w:h="11906" w:orient="landscape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UwNLa0MDcwNjcwM7BU0lEKTi0uzszPAykwrAUA7KOLziwAAAA="/>
  </w:docVars>
  <w:rsids>
    <w:rsidRoot w:val="009A7FA5"/>
    <w:rsid w:val="00002AD5"/>
    <w:rsid w:val="000725D4"/>
    <w:rsid w:val="000A44FB"/>
    <w:rsid w:val="0013152D"/>
    <w:rsid w:val="00185C92"/>
    <w:rsid w:val="001B1455"/>
    <w:rsid w:val="001E3EE8"/>
    <w:rsid w:val="001F4E04"/>
    <w:rsid w:val="00214D06"/>
    <w:rsid w:val="00217425"/>
    <w:rsid w:val="00240504"/>
    <w:rsid w:val="002753E7"/>
    <w:rsid w:val="002837C7"/>
    <w:rsid w:val="002E5A99"/>
    <w:rsid w:val="002E62B5"/>
    <w:rsid w:val="002F091D"/>
    <w:rsid w:val="00304E5F"/>
    <w:rsid w:val="00310626"/>
    <w:rsid w:val="003127F0"/>
    <w:rsid w:val="003D0F64"/>
    <w:rsid w:val="003E384C"/>
    <w:rsid w:val="00470D50"/>
    <w:rsid w:val="0050373F"/>
    <w:rsid w:val="005161D3"/>
    <w:rsid w:val="00533436"/>
    <w:rsid w:val="00545CB6"/>
    <w:rsid w:val="005461CD"/>
    <w:rsid w:val="00550A12"/>
    <w:rsid w:val="005702B9"/>
    <w:rsid w:val="005D0352"/>
    <w:rsid w:val="006119DD"/>
    <w:rsid w:val="00662EE1"/>
    <w:rsid w:val="0068472C"/>
    <w:rsid w:val="006A7F53"/>
    <w:rsid w:val="006B1383"/>
    <w:rsid w:val="006C2D5E"/>
    <w:rsid w:val="006D2E05"/>
    <w:rsid w:val="006F67E8"/>
    <w:rsid w:val="00703E0D"/>
    <w:rsid w:val="0070623B"/>
    <w:rsid w:val="00770E89"/>
    <w:rsid w:val="00772E6C"/>
    <w:rsid w:val="00782BD0"/>
    <w:rsid w:val="007965B5"/>
    <w:rsid w:val="007B0E0C"/>
    <w:rsid w:val="007F7D4A"/>
    <w:rsid w:val="008070AC"/>
    <w:rsid w:val="00862901"/>
    <w:rsid w:val="0086685D"/>
    <w:rsid w:val="008803AB"/>
    <w:rsid w:val="008862DE"/>
    <w:rsid w:val="008C4255"/>
    <w:rsid w:val="0095404C"/>
    <w:rsid w:val="00987317"/>
    <w:rsid w:val="009A7FA5"/>
    <w:rsid w:val="00A36B2C"/>
    <w:rsid w:val="00A65A72"/>
    <w:rsid w:val="00A8537E"/>
    <w:rsid w:val="00AB2889"/>
    <w:rsid w:val="00AE76CF"/>
    <w:rsid w:val="00AF25A2"/>
    <w:rsid w:val="00B05119"/>
    <w:rsid w:val="00B55EE8"/>
    <w:rsid w:val="00B623CF"/>
    <w:rsid w:val="00B65F39"/>
    <w:rsid w:val="00BE5204"/>
    <w:rsid w:val="00C21C18"/>
    <w:rsid w:val="00C758D8"/>
    <w:rsid w:val="00D00B3F"/>
    <w:rsid w:val="00D133B9"/>
    <w:rsid w:val="00D5154B"/>
    <w:rsid w:val="00DE13AE"/>
    <w:rsid w:val="00E15795"/>
    <w:rsid w:val="00E414A3"/>
    <w:rsid w:val="00E76BDB"/>
    <w:rsid w:val="00F14C90"/>
    <w:rsid w:val="00F42F98"/>
    <w:rsid w:val="00F51FFF"/>
    <w:rsid w:val="00FA1E3E"/>
    <w:rsid w:val="00FF1F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33E3F41"/>
  <w15:chartTrackingRefBased/>
  <w15:docId w15:val="{C8298901-2C1E-47F7-A006-98B3E5A531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table" w:styleId="Tabelraster">
    <w:name w:val="Table Grid"/>
    <w:basedOn w:val="Standaardtabel"/>
    <w:uiPriority w:val="39"/>
    <w:rsid w:val="001F4E0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Geenafstand">
    <w:name w:val="No Spacing"/>
    <w:uiPriority w:val="1"/>
    <w:qFormat/>
    <w:rsid w:val="006B1383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88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219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4805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153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3820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9194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98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338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978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65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9529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287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104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389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9718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5427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3629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7931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1951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010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0477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5286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0045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727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4500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9492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3078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7631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0406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800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7212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319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4484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3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0144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2790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8993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6116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465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833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2562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0704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1602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2946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4600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7788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4883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0847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973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74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259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679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889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184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9848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7722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6283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8243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1974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6668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2901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5335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4941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4512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5233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8629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6276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791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6290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0042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6938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6869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1966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4657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3769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407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161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766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923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678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2226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2091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9687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8509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1320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6221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Kantoorthema">
  <a:themeElements>
    <a:clrScheme name="Kantoo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toor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toor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0</TotalTime>
  <Pages>1</Pages>
  <Words>38</Words>
  <Characters>212</Characters>
  <Application>Microsoft Office Word</Application>
  <DocSecurity>0</DocSecurity>
  <Lines>1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Summa College</Company>
  <LinksUpToDate>false</LinksUpToDate>
  <CharactersWithSpaces>2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sterdam, Jeroen van</dc:creator>
  <cp:keywords/>
  <dc:description/>
  <cp:lastModifiedBy>Maikel Collin</cp:lastModifiedBy>
  <cp:revision>65</cp:revision>
  <dcterms:created xsi:type="dcterms:W3CDTF">2018-11-30T08:19:00Z</dcterms:created>
  <dcterms:modified xsi:type="dcterms:W3CDTF">2022-04-21T11:30:00Z</dcterms:modified>
</cp:coreProperties>
</file>